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15283" w14:textId="52C231C2" w:rsidR="006C7DB5" w:rsidRDefault="006C7DB5" w:rsidP="008739E4">
      <w:pPr>
        <w:spacing w:before="120" w:after="120"/>
        <w:jc w:val="both"/>
        <w:rPr>
          <w:rFonts w:ascii="Georgia Pro" w:hAnsi="Georgia Pro"/>
          <w:b/>
          <w:bCs/>
          <w:color w:val="33C3C7"/>
          <w:sz w:val="36"/>
          <w:szCs w:val="36"/>
        </w:rPr>
      </w:pPr>
    </w:p>
    <w:p w14:paraId="68E23217" w14:textId="1786CF60" w:rsidR="006C7DB5" w:rsidRPr="001C1162" w:rsidRDefault="006C7DB5" w:rsidP="001C1162">
      <w:pPr>
        <w:spacing w:before="120" w:after="120"/>
        <w:jc w:val="center"/>
        <w:rPr>
          <w:rFonts w:cstheme="minorHAnsi"/>
          <w:b/>
          <w:bCs/>
          <w:color w:val="7030A0"/>
          <w:sz w:val="36"/>
          <w:szCs w:val="36"/>
        </w:rPr>
      </w:pPr>
      <w:r w:rsidRPr="001C1162">
        <w:rPr>
          <w:rFonts w:cstheme="minorHAnsi"/>
          <w:b/>
          <w:bCs/>
          <w:color w:val="7030A0"/>
          <w:sz w:val="36"/>
          <w:szCs w:val="36"/>
        </w:rPr>
        <w:t>SPECIAL SESSIONS PROPOSAL FORM</w:t>
      </w:r>
      <w:r>
        <w:rPr>
          <w:color w:val="7030A0"/>
        </w:rPr>
        <w:br/>
      </w:r>
      <w:r w:rsidRPr="006C7DB5">
        <w:rPr>
          <w:b/>
          <w:bCs/>
          <w:color w:val="7030A0"/>
        </w:rPr>
        <w:t>Format:</w:t>
      </w:r>
      <w:r w:rsidRPr="006C7DB5">
        <w:rPr>
          <w:color w:val="7030A0"/>
        </w:rPr>
        <w:t xml:space="preserve"> </w:t>
      </w:r>
      <w:r w:rsidRPr="001C1162">
        <w:rPr>
          <w:color w:val="000000" w:themeColor="text1"/>
        </w:rPr>
        <w:t>Maximum 5 pages. All pages are formatted to 8.5×11” or A4 paper with margins of one inch on every side. All texts use single space, Times New Roman, and a font size of 11 or 12.</w:t>
      </w:r>
    </w:p>
    <w:p w14:paraId="6F158E02" w14:textId="2476492E" w:rsidR="008739E4" w:rsidRPr="001C1162" w:rsidRDefault="008739E4" w:rsidP="008739E4">
      <w:pPr>
        <w:spacing w:before="120" w:after="120"/>
        <w:jc w:val="both"/>
        <w:rPr>
          <w:rFonts w:cstheme="minorHAnsi"/>
          <w:b/>
          <w:bCs/>
          <w:color w:val="7030A0"/>
          <w:sz w:val="36"/>
          <w:szCs w:val="36"/>
        </w:rPr>
      </w:pPr>
      <w:r w:rsidRPr="001C1162">
        <w:rPr>
          <w:rFonts w:cstheme="minorHAnsi"/>
          <w:b/>
          <w:bCs/>
          <w:color w:val="7030A0"/>
          <w:sz w:val="36"/>
          <w:szCs w:val="36"/>
        </w:rPr>
        <w:t>Recommended Sections:</w:t>
      </w:r>
      <w:r w:rsidR="00CF7BA1" w:rsidRPr="001C1162">
        <w:rPr>
          <w:rFonts w:cstheme="minorHAnsi"/>
          <w:b/>
          <w:bCs/>
          <w:noProof/>
          <w:color w:val="7030A0"/>
          <w:sz w:val="36"/>
          <w:szCs w:val="36"/>
        </w:rPr>
        <w:t xml:space="preserve"> </w:t>
      </w:r>
    </w:p>
    <w:p w14:paraId="7932A2A6" w14:textId="77777777" w:rsidR="008739E4" w:rsidRPr="001C1162" w:rsidRDefault="008739E4" w:rsidP="008739E4">
      <w:pPr>
        <w:spacing w:before="120" w:after="120"/>
        <w:jc w:val="both"/>
        <w:rPr>
          <w:rFonts w:cstheme="minorHAnsi"/>
          <w:b/>
          <w:bCs/>
          <w:color w:val="7030A0"/>
        </w:rPr>
      </w:pPr>
      <w:r w:rsidRPr="001C1162">
        <w:rPr>
          <w:rFonts w:cstheme="minorHAnsi"/>
          <w:b/>
          <w:bCs/>
          <w:color w:val="7030A0"/>
        </w:rPr>
        <w:t xml:space="preserve">1. Special Session Title </w:t>
      </w:r>
    </w:p>
    <w:p w14:paraId="7BC669B4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b/>
          <w:bCs/>
          <w:color w:val="000000"/>
        </w:rPr>
      </w:pPr>
    </w:p>
    <w:p w14:paraId="05D20D23" w14:textId="049DF06A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>2. Proposed Session Format</w:t>
      </w:r>
      <w:r w:rsidRPr="001C1162">
        <w:rPr>
          <w:rFonts w:cstheme="minorHAnsi"/>
          <w:color w:val="299C9F"/>
        </w:rPr>
        <w:t xml:space="preserve"> </w:t>
      </w:r>
      <w:r w:rsidRPr="001C1162">
        <w:rPr>
          <w:rFonts w:cstheme="minorHAnsi"/>
          <w:color w:val="000000"/>
        </w:rPr>
        <w:t xml:space="preserve">(Choose from “formal presentations”, “informal talks”, “full Q&amp;A panel”, “debate”, or create own style – see Call </w:t>
      </w:r>
      <w:proofErr w:type="gramStart"/>
      <w:r w:rsidRPr="001C1162">
        <w:rPr>
          <w:rFonts w:cstheme="minorHAnsi"/>
          <w:color w:val="000000"/>
        </w:rPr>
        <w:t>For</w:t>
      </w:r>
      <w:proofErr w:type="gramEnd"/>
      <w:r w:rsidRPr="001C1162">
        <w:rPr>
          <w:rFonts w:cstheme="minorHAnsi"/>
          <w:color w:val="000000"/>
        </w:rPr>
        <w:t xml:space="preserve"> Proposal. Describe the format at a high level, and note any creative activities such as software/hardware demonstration, virtual tours, interactive audience polls, etc.)</w:t>
      </w:r>
    </w:p>
    <w:p w14:paraId="03251A6C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b/>
          <w:bCs/>
          <w:color w:val="299C9F"/>
        </w:rPr>
      </w:pPr>
    </w:p>
    <w:p w14:paraId="303AFA48" w14:textId="0B448238" w:rsidR="001C1162" w:rsidRPr="001C1162" w:rsidRDefault="008739E4" w:rsidP="001C1162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>3. Proposed Timing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>(Choose “100 minutes” or “2x100 minutes”.)</w:t>
      </w:r>
    </w:p>
    <w:p w14:paraId="1ADB9122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61D62096" w14:textId="5E44600E" w:rsidR="001C1162" w:rsidRPr="001C1162" w:rsidRDefault="008739E4" w:rsidP="001C1162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 xml:space="preserve">4. Session Organizers </w:t>
      </w:r>
      <w:r w:rsidRPr="001C1162">
        <w:rPr>
          <w:rFonts w:cstheme="minorHAnsi"/>
          <w:color w:val="000000"/>
        </w:rPr>
        <w:t>[List name(s), title(s), affiliation(s), and email(s).]</w:t>
      </w:r>
    </w:p>
    <w:p w14:paraId="5C0B4C7D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7E035D14" w14:textId="0025DE65" w:rsidR="001C1162" w:rsidRPr="001C1162" w:rsidRDefault="008739E4" w:rsidP="001C1162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>5. Session Speakers/Panelists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>(List names, titles, and affiliations. Clearly note each speaker’s availability: choose “confirmed” or “tentative”; failure to do so will be treated as all tentative.)</w:t>
      </w:r>
    </w:p>
    <w:p w14:paraId="2B912DA1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39E23687" w14:textId="6216CE76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>6. Abstract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 xml:space="preserve">(No more than 500 words. Accepted abstract will be published through the conference website and program book.) </w:t>
      </w:r>
    </w:p>
    <w:p w14:paraId="3652A7A5" w14:textId="77777777" w:rsidR="008739E4" w:rsidRPr="001C1162" w:rsidRDefault="008739E4" w:rsidP="008739E4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3DB284D0" w14:textId="47D16BFC" w:rsidR="001C1162" w:rsidRPr="001C1162" w:rsidRDefault="008739E4" w:rsidP="001C1162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>7. Session Outline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>(Only list the proposed topics/titles/activities. No detailed descriptions necessary. Indicate time allocation and speaker breakdown, if possible.)</w:t>
      </w:r>
    </w:p>
    <w:p w14:paraId="656877C1" w14:textId="117E7C5D" w:rsidR="008739E4" w:rsidRPr="001C1162" w:rsidRDefault="008739E4" w:rsidP="008739E4">
      <w:pPr>
        <w:suppressAutoHyphens/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>8. Organizer Biography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 xml:space="preserve">(No more than 200 words for each person. External website link can be included but may not be reviewed.) </w:t>
      </w:r>
    </w:p>
    <w:p w14:paraId="73C7188D" w14:textId="77777777" w:rsidR="008739E4" w:rsidRPr="001C1162" w:rsidRDefault="008739E4" w:rsidP="008739E4">
      <w:pPr>
        <w:rPr>
          <w:rFonts w:cstheme="minorHAnsi"/>
        </w:rPr>
      </w:pPr>
    </w:p>
    <w:p w14:paraId="3805D993" w14:textId="77777777" w:rsidR="008739E4" w:rsidRPr="001C1162" w:rsidRDefault="008739E4" w:rsidP="008739E4">
      <w:pPr>
        <w:suppressAutoHyphens/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>9. Speaker/Panelist Biography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 xml:space="preserve">(No more than 200 words for each person. External website link can be included but may not be reviewed.) </w:t>
      </w:r>
    </w:p>
    <w:p w14:paraId="0B924781" w14:textId="009F01D2" w:rsidR="00B831D4" w:rsidRPr="00D05BB8" w:rsidRDefault="00B831D4" w:rsidP="008739E4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</w:p>
    <w:sectPr w:rsidR="00B831D4" w:rsidRPr="00D05BB8" w:rsidSect="00622709">
      <w:headerReference w:type="default" r:id="rId7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58D14" w14:textId="77777777" w:rsidR="00C86D63" w:rsidRDefault="00C86D63" w:rsidP="002B1D30">
      <w:pPr>
        <w:spacing w:after="0" w:line="240" w:lineRule="auto"/>
      </w:pPr>
      <w:r>
        <w:separator/>
      </w:r>
    </w:p>
  </w:endnote>
  <w:endnote w:type="continuationSeparator" w:id="0">
    <w:p w14:paraId="2D7C8FD5" w14:textId="77777777" w:rsidR="00C86D63" w:rsidRDefault="00C86D63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orgia Pro">
    <w:panose1 w:val="02040502050405020303"/>
    <w:charset w:val="00"/>
    <w:family w:val="roman"/>
    <w:pitch w:val="variable"/>
    <w:sig w:usb0="800002AF" w:usb1="00000043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C4EED" w14:textId="77777777" w:rsidR="00C86D63" w:rsidRDefault="00C86D63" w:rsidP="002B1D30">
      <w:pPr>
        <w:spacing w:after="0" w:line="240" w:lineRule="auto"/>
      </w:pPr>
      <w:r>
        <w:separator/>
      </w:r>
    </w:p>
  </w:footnote>
  <w:footnote w:type="continuationSeparator" w:id="0">
    <w:p w14:paraId="68134710" w14:textId="77777777" w:rsidR="00C86D63" w:rsidRDefault="00C86D63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93230" w14:textId="77777777" w:rsidR="00CF7BA1" w:rsidRDefault="00CF7BA1">
    <w:pPr>
      <w:pStyle w:val="Header"/>
    </w:pPr>
  </w:p>
  <w:p w14:paraId="1C3F4681" w14:textId="77777777" w:rsidR="00CF7BA1" w:rsidRDefault="00CF7BA1">
    <w:pPr>
      <w:pStyle w:val="Header"/>
    </w:pPr>
  </w:p>
  <w:p w14:paraId="305755AA" w14:textId="2BF697BF" w:rsidR="002B1D30" w:rsidRDefault="001C1162">
    <w:pPr>
      <w:pStyle w:val="Header"/>
    </w:pPr>
    <w:r>
      <w:rPr>
        <w:b/>
        <w:bCs/>
        <w:noProof/>
        <w:sz w:val="36"/>
        <w:szCs w:val="36"/>
      </w:rPr>
      <w:drawing>
        <wp:inline distT="0" distB="0" distL="0" distR="0" wp14:anchorId="2E285281" wp14:editId="376C59EA">
          <wp:extent cx="5943600" cy="1114425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14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05BB8"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5F2D39" wp14:editId="5E9B392C">
              <wp:simplePos x="0" y="0"/>
              <wp:positionH relativeFrom="column">
                <wp:posOffset>-609600</wp:posOffset>
              </wp:positionH>
              <wp:positionV relativeFrom="paragraph">
                <wp:posOffset>1475740</wp:posOffset>
              </wp:positionV>
              <wp:extent cx="4352925" cy="15240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5292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494420" id="Rectangle 2" o:spid="_x0000_s1026" style="position:absolute;margin-left:-48pt;margin-top:116.2pt;width:342.75pt;height:1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" fillcolor="white [3212]" stroked="f" strokeweight="1pt"/>
          </w:pict>
        </mc:Fallback>
      </mc:AlternateContent>
    </w:r>
    <w:r w:rsidR="00D05BB8"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CB50C" wp14:editId="03DBBE55">
              <wp:simplePos x="0" y="0"/>
              <wp:positionH relativeFrom="column">
                <wp:posOffset>4972050</wp:posOffset>
              </wp:positionH>
              <wp:positionV relativeFrom="paragraph">
                <wp:posOffset>1304925</wp:posOffset>
              </wp:positionV>
              <wp:extent cx="1514475" cy="15240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447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E9356A6" id="Rectangle 1" o:spid="_x0000_s1026" style="position:absolute;margin-left:391.5pt;margin-top:102.75pt;width:119.25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&#13;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3249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LY0sDC3NDWxNLJU0lEKTi0uzszPAykwqwUAc8Ph5CwAAAA="/>
  </w:docVars>
  <w:rsids>
    <w:rsidRoot w:val="00B831D4"/>
    <w:rsid w:val="000B680B"/>
    <w:rsid w:val="000D1758"/>
    <w:rsid w:val="000E50FE"/>
    <w:rsid w:val="00134EC6"/>
    <w:rsid w:val="001C1162"/>
    <w:rsid w:val="002627A8"/>
    <w:rsid w:val="00286117"/>
    <w:rsid w:val="002A6943"/>
    <w:rsid w:val="002B1D30"/>
    <w:rsid w:val="002F7519"/>
    <w:rsid w:val="0039367B"/>
    <w:rsid w:val="003D2B30"/>
    <w:rsid w:val="003E6B7B"/>
    <w:rsid w:val="003F3DB7"/>
    <w:rsid w:val="004009B7"/>
    <w:rsid w:val="00410D4C"/>
    <w:rsid w:val="00423987"/>
    <w:rsid w:val="005C3732"/>
    <w:rsid w:val="005F7514"/>
    <w:rsid w:val="00617531"/>
    <w:rsid w:val="00622709"/>
    <w:rsid w:val="006C7DB5"/>
    <w:rsid w:val="006F34D5"/>
    <w:rsid w:val="00850AA8"/>
    <w:rsid w:val="00853AA7"/>
    <w:rsid w:val="008739E4"/>
    <w:rsid w:val="008D2BEE"/>
    <w:rsid w:val="00925368"/>
    <w:rsid w:val="009433AA"/>
    <w:rsid w:val="009F4948"/>
    <w:rsid w:val="00A64EE1"/>
    <w:rsid w:val="00B831D4"/>
    <w:rsid w:val="00C23AA1"/>
    <w:rsid w:val="00C3544B"/>
    <w:rsid w:val="00C577CB"/>
    <w:rsid w:val="00C86D63"/>
    <w:rsid w:val="00CF0E46"/>
    <w:rsid w:val="00CF7BA1"/>
    <w:rsid w:val="00D05BB8"/>
    <w:rsid w:val="00DF7F03"/>
    <w:rsid w:val="00E930FD"/>
    <w:rsid w:val="00EF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  <w:style w:type="paragraph" w:customStyle="1" w:styleId="Default">
    <w:name w:val="Default"/>
    <w:rsid w:val="008739E4"/>
    <w:pPr>
      <w:autoSpaceDE w:val="0"/>
      <w:autoSpaceDN w:val="0"/>
      <w:adjustRightInd w:val="0"/>
      <w:spacing w:after="0" w:line="240" w:lineRule="auto"/>
    </w:pPr>
    <w:rPr>
      <w:rFonts w:ascii="Calibri" w:eastAsia="SimHe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Shari Connealy</cp:lastModifiedBy>
  <cp:revision>3</cp:revision>
  <dcterms:created xsi:type="dcterms:W3CDTF">2022-12-01T16:58:00Z</dcterms:created>
  <dcterms:modified xsi:type="dcterms:W3CDTF">2022-12-01T17:10:00Z</dcterms:modified>
</cp:coreProperties>
</file>